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DA9DD" w14:textId="77777777" w:rsidR="00826FE4" w:rsidRDefault="00826FE4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114229ED" w14:textId="324F19CD" w:rsidR="00826FE4" w:rsidRDefault="008B7CDD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</w:p>
    <w:p w14:paraId="37B22086" w14:textId="3C688850" w:rsidR="008B7CDD" w:rsidRDefault="008B7CDD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ua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treţin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asigurat</w:t>
      </w:r>
      <w:proofErr w:type="spellEnd"/>
    </w:p>
    <w:p w14:paraId="457B2083" w14:textId="1F9B29BE" w:rsidR="00567FF0" w:rsidRDefault="00567FF0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1E9D23EF" w14:textId="77777777" w:rsidR="00567FF0" w:rsidRPr="008B7CDD" w:rsidRDefault="00567FF0" w:rsidP="00567FF0">
      <w:pPr>
        <w:spacing w:line="276" w:lineRule="auto"/>
        <w:jc w:val="center"/>
        <w:rPr>
          <w:rFonts w:asciiTheme="minorHAnsi" w:hAnsiTheme="minorHAnsi" w:cstheme="minorHAnsi"/>
          <w:sz w:val="28"/>
          <w:szCs w:val="28"/>
          <w:lang w:val="en-US"/>
        </w:rPr>
      </w:pPr>
    </w:p>
    <w:p w14:paraId="47969470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388EDD0C" w14:textId="3A4771FC" w:rsidR="008B7CDD" w:rsidRPr="008B7CDD" w:rsidRDefault="008B7CDD" w:rsidP="00567FF0">
      <w:pPr>
        <w:spacing w:line="276" w:lineRule="auto"/>
        <w:ind w:firstLine="720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ubsemnat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…………………CNP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………………………….str……………………….nr………., bl. ………..,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..ap……….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sub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ancţiun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ptel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văzu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depsi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art. 326 din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286/2009 -</w:t>
      </w:r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il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nesinc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at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ţ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utorităţil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stat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ublic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, precum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art. 323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rt. 244 din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eg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286/2009 -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od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nal,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ivind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infracţiunil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uz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fals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ş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şelăciun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pe propri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răspunder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că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numitul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/ta ………………………………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CNP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omicili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…………………………….str……………………….nr………., bl. 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>,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ca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………………..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taj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>……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>ap……….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osesor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l BI/CI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i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..nr………………….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eliber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……….…………………………la data de ……………………………………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este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în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întreţinerea</w:t>
      </w:r>
      <w:proofErr w:type="spellEnd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u w:val="single"/>
          <w:lang w:val="en-US"/>
        </w:rPr>
        <w:t>me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.</w:t>
      </w:r>
    </w:p>
    <w:p w14:paraId="4B9CD450" w14:textId="77777777" w:rsid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5BC2DFC3" w14:textId="6EC18FE6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a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rezent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declaraţi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pentru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rv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Casa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sigurăr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de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ănătate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r>
        <w:rPr>
          <w:rFonts w:asciiTheme="minorHAnsi" w:hAnsiTheme="minorHAnsi" w:cstheme="minorHAnsi"/>
          <w:sz w:val="28"/>
          <w:szCs w:val="28"/>
          <w:lang w:val="en-US"/>
        </w:rPr>
        <w:t>………</w:t>
      </w:r>
      <w:proofErr w:type="gramStart"/>
      <w:r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, cu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diul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</w:t>
      </w:r>
      <w:proofErr w:type="spellEnd"/>
      <w:r>
        <w:rPr>
          <w:rFonts w:asciiTheme="minorHAnsi" w:hAnsiTheme="minorHAnsi" w:cstheme="minorHAnsi"/>
          <w:sz w:val="28"/>
          <w:szCs w:val="28"/>
          <w:lang w:val="en-US"/>
        </w:rPr>
        <w:t xml:space="preserve"> ………….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. </w:t>
      </w:r>
    </w:p>
    <w:p w14:paraId="5E0F23D7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05DECD72" w14:textId="77E795AD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* </w:t>
      </w:r>
      <w:r>
        <w:rPr>
          <w:rFonts w:asciiTheme="minorHAnsi" w:hAnsiTheme="minorHAnsi" w:cstheme="minorHAnsi"/>
          <w:sz w:val="28"/>
          <w:szCs w:val="28"/>
          <w:lang w:val="en-US"/>
        </w:rPr>
        <w:t>A</w:t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m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luat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la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cuno</w:t>
      </w:r>
      <w:proofErr w:type="spellEnd"/>
      <w:r w:rsidRPr="008B7CDD">
        <w:rPr>
          <w:rFonts w:asciiTheme="minorHAnsi" w:hAnsiTheme="minorHAnsi" w:cstheme="minorHAnsi"/>
          <w:sz w:val="28"/>
          <w:szCs w:val="28"/>
        </w:rPr>
        <w:t xml:space="preserve">ștință că datele cu caracter personal din prezenta declarație vor fi utilizate de CAS </w:t>
      </w:r>
      <w:r>
        <w:rPr>
          <w:rFonts w:asciiTheme="minorHAnsi" w:hAnsiTheme="minorHAnsi" w:cstheme="minorHAnsi"/>
          <w:sz w:val="28"/>
          <w:szCs w:val="28"/>
        </w:rPr>
        <w:t>..........................</w:t>
      </w:r>
      <w:r w:rsidRPr="008B7CDD">
        <w:rPr>
          <w:rFonts w:asciiTheme="minorHAnsi" w:hAnsiTheme="minorHAnsi" w:cstheme="minorHAnsi"/>
          <w:sz w:val="28"/>
          <w:szCs w:val="28"/>
        </w:rPr>
        <w:t xml:space="preserve"> pentru îndeplinirea obligațiilor legale conferite de Legea 95/2006 cu modificări și completări ulterioare</w:t>
      </w:r>
      <w:r>
        <w:rPr>
          <w:rFonts w:asciiTheme="minorHAnsi" w:hAnsiTheme="minorHAnsi" w:cstheme="minorHAnsi"/>
          <w:sz w:val="28"/>
          <w:szCs w:val="28"/>
        </w:rPr>
        <w:t>.</w:t>
      </w:r>
    </w:p>
    <w:p w14:paraId="4F7C35D3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6B29CE52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3DDD047E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</w:p>
    <w:p w14:paraId="63023468" w14:textId="77777777" w:rsidR="008B7CDD" w:rsidRPr="008B7CDD" w:rsidRDefault="008B7CDD" w:rsidP="00567FF0">
      <w:pPr>
        <w:spacing w:line="276" w:lineRule="auto"/>
        <w:rPr>
          <w:rFonts w:asciiTheme="minorHAnsi" w:hAnsiTheme="minorHAnsi" w:cstheme="minorHAnsi"/>
          <w:sz w:val="28"/>
          <w:szCs w:val="28"/>
          <w:lang w:val="en-US"/>
        </w:rPr>
      </w:pP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Întocmită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azi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……………………</w:t>
      </w:r>
      <w:proofErr w:type="gramStart"/>
      <w:r w:rsidRPr="008B7CDD">
        <w:rPr>
          <w:rFonts w:asciiTheme="minorHAnsi" w:hAnsiTheme="minorHAnsi" w:cstheme="minorHAnsi"/>
          <w:sz w:val="28"/>
          <w:szCs w:val="28"/>
          <w:lang w:val="en-US"/>
        </w:rPr>
        <w:t>…..</w:t>
      </w:r>
      <w:proofErr w:type="gramEnd"/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r w:rsidRPr="008B7CDD">
        <w:rPr>
          <w:rFonts w:asciiTheme="minorHAnsi" w:hAnsiTheme="minorHAnsi" w:cstheme="minorHAnsi"/>
          <w:sz w:val="28"/>
          <w:szCs w:val="28"/>
          <w:lang w:val="en-US"/>
        </w:rPr>
        <w:tab/>
      </w:r>
      <w:proofErr w:type="spellStart"/>
      <w:r w:rsidRPr="008B7CDD">
        <w:rPr>
          <w:rFonts w:asciiTheme="minorHAnsi" w:hAnsiTheme="minorHAnsi" w:cstheme="minorHAnsi"/>
          <w:sz w:val="28"/>
          <w:szCs w:val="28"/>
          <w:lang w:val="en-US"/>
        </w:rPr>
        <w:t>Semnătura</w:t>
      </w:r>
      <w:proofErr w:type="spellEnd"/>
      <w:r w:rsidRPr="008B7CDD">
        <w:rPr>
          <w:rFonts w:asciiTheme="minorHAnsi" w:hAnsiTheme="minorHAnsi" w:cstheme="minorHAnsi"/>
          <w:sz w:val="28"/>
          <w:szCs w:val="28"/>
          <w:lang w:val="en-US"/>
        </w:rPr>
        <w:t xml:space="preserve"> </w:t>
      </w:r>
    </w:p>
    <w:p w14:paraId="777F5AEF" w14:textId="77777777" w:rsidR="001436C5" w:rsidRPr="008B7CDD" w:rsidRDefault="001436C5" w:rsidP="00567FF0">
      <w:pPr>
        <w:spacing w:line="276" w:lineRule="auto"/>
        <w:rPr>
          <w:rFonts w:asciiTheme="minorHAnsi" w:hAnsiTheme="minorHAnsi" w:cstheme="minorHAnsi"/>
        </w:rPr>
      </w:pPr>
    </w:p>
    <w:sectPr w:rsidR="001436C5" w:rsidRPr="008B7CD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F8DEC9" w14:textId="77777777" w:rsidR="00165796" w:rsidRDefault="00165796" w:rsidP="00826FE4">
      <w:r>
        <w:separator/>
      </w:r>
    </w:p>
  </w:endnote>
  <w:endnote w:type="continuationSeparator" w:id="0">
    <w:p w14:paraId="48DD0D87" w14:textId="77777777" w:rsidR="00165796" w:rsidRDefault="00165796" w:rsidP="00826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3FCB6" w14:textId="77777777" w:rsidR="00346959" w:rsidRDefault="003469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301EA" w14:textId="77777777" w:rsidR="00346959" w:rsidRDefault="003469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76381" w14:textId="77777777" w:rsidR="00346959" w:rsidRDefault="00346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18051" w14:textId="77777777" w:rsidR="00165796" w:rsidRDefault="00165796" w:rsidP="00826FE4">
      <w:r>
        <w:separator/>
      </w:r>
    </w:p>
  </w:footnote>
  <w:footnote w:type="continuationSeparator" w:id="0">
    <w:p w14:paraId="4CE47E2F" w14:textId="77777777" w:rsidR="00165796" w:rsidRDefault="00165796" w:rsidP="00826F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C5259A" w14:textId="77777777" w:rsidR="00346959" w:rsidRDefault="003469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E0465" w14:textId="65CA210C" w:rsidR="00826FE4" w:rsidRDefault="00826F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C7A99" w14:textId="77777777" w:rsidR="00346959" w:rsidRDefault="003469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tjAyNTE3NjcxNjVS0lEKTi0uzszPAykwqgUAVcS+1SwAAAA="/>
  </w:docVars>
  <w:rsids>
    <w:rsidRoot w:val="008B7CDD"/>
    <w:rsid w:val="001436C5"/>
    <w:rsid w:val="00165796"/>
    <w:rsid w:val="00213E1A"/>
    <w:rsid w:val="00346959"/>
    <w:rsid w:val="004E6106"/>
    <w:rsid w:val="00567FF0"/>
    <w:rsid w:val="006862C6"/>
    <w:rsid w:val="00826FE4"/>
    <w:rsid w:val="008B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2FD0D"/>
  <w15:chartTrackingRefBased/>
  <w15:docId w15:val="{56BD4562-B401-436D-812D-9882A20F4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CD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6F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6FE4"/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Footer">
    <w:name w:val="footer"/>
    <w:basedOn w:val="Normal"/>
    <w:link w:val="FooterChar"/>
    <w:uiPriority w:val="99"/>
    <w:unhideWhenUsed/>
    <w:rsid w:val="00826F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6FE4"/>
    <w:rPr>
      <w:rFonts w:ascii="Times New Roman" w:eastAsia="Times New Roman" w:hAnsi="Times New Roman" w:cs="Times New Roman"/>
      <w:sz w:val="24"/>
      <w:szCs w:val="24"/>
      <w:lang w:val="ro-RO"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Popescu</dc:creator>
  <cp:keywords/>
  <dc:description/>
  <cp:lastModifiedBy>Cristina Popescu</cp:lastModifiedBy>
  <cp:revision>3</cp:revision>
  <dcterms:created xsi:type="dcterms:W3CDTF">2021-02-08T14:01:00Z</dcterms:created>
  <dcterms:modified xsi:type="dcterms:W3CDTF">2021-02-08T14:02:00Z</dcterms:modified>
</cp:coreProperties>
</file>